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F531E2" w14:textId="04825831" w:rsidR="006524E4" w:rsidRPr="00017995" w:rsidRDefault="00C00FEB">
      <w:pPr>
        <w:rPr>
          <w:b/>
          <w:bCs/>
          <w:sz w:val="24"/>
          <w:szCs w:val="24"/>
        </w:rPr>
      </w:pPr>
      <w:r w:rsidRPr="00017995">
        <w:rPr>
          <w:b/>
          <w:bCs/>
          <w:sz w:val="24"/>
          <w:szCs w:val="24"/>
        </w:rPr>
        <w:t>The service is available at:</w:t>
      </w:r>
    </w:p>
    <w:p w14:paraId="177E047A" w14:textId="108F0C22" w:rsidR="00C00FEB" w:rsidRDefault="00C00FEB">
      <w:hyperlink r:id="rId5" w:history="1">
        <w:r w:rsidRPr="00094CDD">
          <w:rPr>
            <w:rStyle w:val="Hyperlink"/>
          </w:rPr>
          <w:t>https://github.com/DaltonEsc/JavaWebService</w:t>
        </w:r>
      </w:hyperlink>
    </w:p>
    <w:p w14:paraId="52FCEC85" w14:textId="45B39472" w:rsidR="00C00FEB" w:rsidRPr="00017995" w:rsidRDefault="00C00FEB">
      <w:pPr>
        <w:rPr>
          <w:b/>
          <w:bCs/>
          <w:sz w:val="24"/>
          <w:szCs w:val="24"/>
        </w:rPr>
      </w:pPr>
      <w:r w:rsidRPr="00017995">
        <w:rPr>
          <w:b/>
          <w:bCs/>
          <w:sz w:val="24"/>
          <w:szCs w:val="24"/>
        </w:rPr>
        <w:t>When deploying:</w:t>
      </w:r>
    </w:p>
    <w:p w14:paraId="1552AC36" w14:textId="7C118B4C" w:rsidR="00C00FEB" w:rsidRDefault="00C00FEB" w:rsidP="00C00FEB">
      <w:pPr>
        <w:pStyle w:val="ListParagraph"/>
        <w:numPr>
          <w:ilvl w:val="0"/>
          <w:numId w:val="1"/>
        </w:numPr>
      </w:pPr>
      <w:r>
        <w:t>Use Tomcat server</w:t>
      </w:r>
    </w:p>
    <w:p w14:paraId="4819CFB4" w14:textId="09BDF13B" w:rsidR="00C00FEB" w:rsidRDefault="00C00FEB" w:rsidP="00C00FEB">
      <w:pPr>
        <w:pStyle w:val="ListParagraph"/>
        <w:numPr>
          <w:ilvl w:val="0"/>
          <w:numId w:val="1"/>
        </w:numPr>
      </w:pPr>
      <w:r>
        <w:t xml:space="preserve">Deploy the built artifact “ServiceRedo:war” not </w:t>
      </w:r>
      <w:r>
        <w:t>“ServiceRedo:war</w:t>
      </w:r>
      <w:r>
        <w:t xml:space="preserve"> exploded</w:t>
      </w:r>
      <w:r>
        <w:t>”</w:t>
      </w:r>
    </w:p>
    <w:p w14:paraId="56DC15A9" w14:textId="0A8ACEE7" w:rsidR="00C00FEB" w:rsidRDefault="00C00FEB" w:rsidP="00017995"/>
    <w:p w14:paraId="0A3031BD" w14:textId="513125CF" w:rsidR="00017995" w:rsidRDefault="00017995" w:rsidP="00017995">
      <w:pPr>
        <w:rPr>
          <w:b/>
          <w:bCs/>
          <w:sz w:val="24"/>
          <w:szCs w:val="24"/>
        </w:rPr>
      </w:pPr>
      <w:r w:rsidRPr="00017995">
        <w:rPr>
          <w:b/>
          <w:bCs/>
          <w:sz w:val="24"/>
          <w:szCs w:val="24"/>
        </w:rPr>
        <w:t>Functionality:</w:t>
      </w:r>
    </w:p>
    <w:p w14:paraId="51AC4CDB" w14:textId="0CCAA555" w:rsidR="0099255B" w:rsidRDefault="0099255B" w:rsidP="00017995">
      <w:r>
        <w:t>For this release we changed the generatepersonality method in tomagotchi.java and getmood</w:t>
      </w:r>
      <w:r w:rsidR="006021D1">
        <w:t>state</w:t>
      </w:r>
      <w:r>
        <w:t xml:space="preserve"> method in tomagotchi.java. We moved the functionality onto the service that is consumed to retrieve either a string for the mood or a random 0,1 for the personality.</w:t>
      </w:r>
      <w:r w:rsidR="001E5799">
        <w:t xml:space="preserve"> </w:t>
      </w:r>
      <w:r w:rsidR="00DB3EF0">
        <w:t xml:space="preserve">In order to implement </w:t>
      </w:r>
      <w:r w:rsidR="00E73D04">
        <w:t>this,</w:t>
      </w:r>
      <w:r w:rsidR="00DB3EF0">
        <w:t xml:space="preserve"> we also needed to change the communication class to rely on strings and not </w:t>
      </w:r>
      <w:r w:rsidR="00E73788">
        <w:t>Enums</w:t>
      </w:r>
      <w:r w:rsidR="00DB3EF0">
        <w:t xml:space="preserve">. Which also cuts down on </w:t>
      </w:r>
      <w:r w:rsidR="00654D50">
        <w:t>code since</w:t>
      </w:r>
      <w:r w:rsidR="00DB3EF0">
        <w:t xml:space="preserve"> the functionality of picking is now in the service.</w:t>
      </w:r>
    </w:p>
    <w:p w14:paraId="6B57F81D" w14:textId="3C1E6CD7" w:rsidR="00C77A71" w:rsidRDefault="00C77A71" w:rsidP="00017995">
      <w:r>
        <w:t xml:space="preserve">The service is called and consumed to get values that were previously calculated in the project. </w:t>
      </w:r>
    </w:p>
    <w:p w14:paraId="76B8D769" w14:textId="3CC94F72" w:rsidR="001E5799" w:rsidRDefault="001E5799" w:rsidP="00017995">
      <w:r>
        <w:t>Changes:</w:t>
      </w:r>
    </w:p>
    <w:p w14:paraId="11F99944" w14:textId="5E753A63" w:rsidR="001E5799" w:rsidRDefault="001E5799" w:rsidP="00017995">
      <w:r>
        <w:t>Tamagotchi.java</w:t>
      </w:r>
    </w:p>
    <w:p w14:paraId="524DCFE4" w14:textId="44906F21" w:rsidR="001E5799" w:rsidRDefault="001E5799" w:rsidP="001E5799">
      <w:pPr>
        <w:pStyle w:val="ListParagraph"/>
        <w:numPr>
          <w:ilvl w:val="0"/>
          <w:numId w:val="2"/>
        </w:numPr>
      </w:pPr>
      <w:r>
        <w:t xml:space="preserve">Generatepersonality: Moved the functionality onto the service, the service gives a random personality to each created </w:t>
      </w:r>
      <w:r w:rsidR="006021D1">
        <w:t>Tamagotchi</w:t>
      </w:r>
    </w:p>
    <w:p w14:paraId="2EE601D3" w14:textId="7F21F062" w:rsidR="001E5799" w:rsidRDefault="00753A48" w:rsidP="001E5799">
      <w:pPr>
        <w:pStyle w:val="ListParagraph"/>
        <w:numPr>
          <w:ilvl w:val="0"/>
          <w:numId w:val="2"/>
        </w:numPr>
      </w:pPr>
      <w:r>
        <w:t>G</w:t>
      </w:r>
      <w:r w:rsidR="001E5799">
        <w:t>etmood</w:t>
      </w:r>
      <w:r w:rsidR="007A5195">
        <w:t>state</w:t>
      </w:r>
      <w:r>
        <w:t>:</w:t>
      </w:r>
      <w:r w:rsidR="007D66ED">
        <w:t xml:space="preserve"> </w:t>
      </w:r>
      <w:r w:rsidR="006A09AA">
        <w:t xml:space="preserve">Moved the functionality onto the service. The service gives the corresponding mood that the </w:t>
      </w:r>
      <w:r w:rsidR="006021D1">
        <w:t>Tamagotchi</w:t>
      </w:r>
      <w:r w:rsidR="006A09AA">
        <w:t xml:space="preserve"> is in when the method is called.</w:t>
      </w:r>
    </w:p>
    <w:p w14:paraId="540FE666" w14:textId="77777777" w:rsidR="00567AA3" w:rsidRPr="00A2496E" w:rsidRDefault="00567AA3" w:rsidP="00567AA3"/>
    <w:p w14:paraId="1354F09F" w14:textId="77777777" w:rsidR="00017995" w:rsidRDefault="00017995" w:rsidP="00017995"/>
    <w:sectPr w:rsidR="000179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252114"/>
    <w:multiLevelType w:val="hybridMultilevel"/>
    <w:tmpl w:val="17C66968"/>
    <w:lvl w:ilvl="0" w:tplc="FCC8512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4A9D1F1A"/>
    <w:multiLevelType w:val="hybridMultilevel"/>
    <w:tmpl w:val="1770A9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3NTYyMzE1MTEyMTdT0lEKTi0uzszPAykwrAUAYkhmQSwAAAA="/>
  </w:docVars>
  <w:rsids>
    <w:rsidRoot w:val="008635BF"/>
    <w:rsid w:val="00017995"/>
    <w:rsid w:val="001E5799"/>
    <w:rsid w:val="00567AA3"/>
    <w:rsid w:val="006021D1"/>
    <w:rsid w:val="006524E4"/>
    <w:rsid w:val="00654D50"/>
    <w:rsid w:val="006A09AA"/>
    <w:rsid w:val="00753A48"/>
    <w:rsid w:val="007A5195"/>
    <w:rsid w:val="007D66ED"/>
    <w:rsid w:val="008635BF"/>
    <w:rsid w:val="0099255B"/>
    <w:rsid w:val="00A2496E"/>
    <w:rsid w:val="00C00FEB"/>
    <w:rsid w:val="00C77A71"/>
    <w:rsid w:val="00DB3EF0"/>
    <w:rsid w:val="00E73788"/>
    <w:rsid w:val="00E73D04"/>
    <w:rsid w:val="00FE1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A65B8"/>
  <w15:chartTrackingRefBased/>
  <w15:docId w15:val="{19012854-A3B9-4E9F-9EE4-F37D91AF9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0FE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00FE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00F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DaltonEsc/JavaWebServic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lton Eschberger</dc:creator>
  <cp:keywords/>
  <dc:description/>
  <cp:lastModifiedBy>Dalton Eschberger</cp:lastModifiedBy>
  <cp:revision>19</cp:revision>
  <dcterms:created xsi:type="dcterms:W3CDTF">2020-04-30T20:47:00Z</dcterms:created>
  <dcterms:modified xsi:type="dcterms:W3CDTF">2020-04-30T20:55:00Z</dcterms:modified>
</cp:coreProperties>
</file>